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0B9D3045" w:rsidR="00442E4B" w:rsidRPr="00442E4B" w:rsidRDefault="00442E4B" w:rsidP="00E31880">
      <w:pPr>
        <w:jc w:val="center"/>
        <w:rPr>
          <w:b/>
          <w:bCs/>
          <w:sz w:val="32"/>
          <w:szCs w:val="32"/>
        </w:rPr>
      </w:pPr>
      <w:r>
        <w:rPr>
          <w:b/>
          <w:bCs/>
          <w:sz w:val="32"/>
          <w:szCs w:val="32"/>
        </w:rPr>
        <w:t>(</w:t>
      </w:r>
      <w:r w:rsidR="00175A3E">
        <w:rPr>
          <w:b/>
          <w:bCs/>
          <w:sz w:val="32"/>
          <w:szCs w:val="32"/>
        </w:rPr>
        <w:t>North Caroli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AE220A1" w:rsidR="009A4FD9" w:rsidRDefault="00175A3E" w:rsidP="009A4FD9">
            <w:pPr>
              <w:rPr>
                <w:sz w:val="22"/>
                <w:szCs w:val="22"/>
              </w:rPr>
            </w:pPr>
            <w:r>
              <w:rPr>
                <w:sz w:val="22"/>
                <w:szCs w:val="22"/>
              </w:rPr>
              <w:t>North Carolin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41DD9" w14:textId="77777777" w:rsidR="00587F38" w:rsidRDefault="00587F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EB793CA" w:rsidR="00F4034F" w:rsidRPr="00587F38" w:rsidRDefault="00F4034F" w:rsidP="00587F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E2C87" w14:textId="77777777" w:rsidR="00587F38" w:rsidRDefault="00587F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31BC8" w14:textId="77777777" w:rsidR="00587F38" w:rsidRDefault="00587F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0DC50F3" w:rsidR="00F4034F" w:rsidRPr="00587F38" w:rsidRDefault="00F4034F" w:rsidP="00587F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21238" w14:textId="77777777" w:rsidR="00587F38" w:rsidRDefault="00587F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1394674">
    <w:abstractNumId w:val="1"/>
  </w:num>
  <w:num w:numId="2" w16cid:durableId="7382115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75A3E"/>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87F38"/>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6</Words>
  <Characters>11953</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21</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